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86F8A" w14:textId="6C359613" w:rsidR="00850947" w:rsidRDefault="004108FB" w:rsidP="004108FB">
      <w:pPr>
        <w:pStyle w:val="Heading1"/>
      </w:pPr>
      <w:r>
        <w:t>Basics</w:t>
      </w:r>
    </w:p>
    <w:p w14:paraId="5ECB5202" w14:textId="167A0DE0" w:rsidR="004108FB" w:rsidRDefault="004108FB" w:rsidP="004108FB">
      <w:pPr>
        <w:pStyle w:val="Subtitle"/>
      </w:pPr>
    </w:p>
    <w:p w14:paraId="61922EDA" w14:textId="77777777" w:rsidR="004108FB" w:rsidRDefault="004108FB" w:rsidP="004108FB">
      <w:pPr>
        <w:pStyle w:val="Subtitle"/>
      </w:pPr>
      <w:r w:rsidRPr="004108FB">
        <w:t>What is Higher Order Function</w:t>
      </w:r>
    </w:p>
    <w:p w14:paraId="135F0116" w14:textId="6773D3D3" w:rsidR="004108FB" w:rsidRPr="004108FB" w:rsidRDefault="004108FB" w:rsidP="004108FB">
      <w:pPr>
        <w:rPr>
          <w:rFonts w:ascii="Times New Roman" w:eastAsia="Times New Roman" w:hAnsi="Times New Roman" w:cs="Times New Roman"/>
          <w:sz w:val="24"/>
          <w:szCs w:val="24"/>
        </w:rPr>
      </w:pPr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hyperlink r:id="rId5" w:tooltip="Mathematics" w:history="1">
        <w:r w:rsidRPr="004108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thematics</w:t>
        </w:r>
      </w:hyperlink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hyperlink r:id="rId6" w:tooltip="Computer science" w:history="1">
        <w:r w:rsidRPr="004108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computer science</w:t>
        </w:r>
      </w:hyperlink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Pr="004108FB">
        <w:rPr>
          <w:rFonts w:ascii="Times New Roman" w:eastAsia="Times New Roman" w:hAnsi="Times New Roman" w:cs="Times New Roman"/>
          <w:b/>
          <w:bCs/>
          <w:sz w:val="24"/>
          <w:szCs w:val="24"/>
        </w:rPr>
        <w:t>higher-order function</w:t>
      </w:r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 is a </w:t>
      </w:r>
      <w:hyperlink r:id="rId7" w:tooltip="Function (mathematics)" w:history="1">
        <w:r w:rsidRPr="004108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function</w:t>
        </w:r>
      </w:hyperlink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 that does at least one of the following: </w:t>
      </w:r>
    </w:p>
    <w:p w14:paraId="3EB977BE" w14:textId="77777777" w:rsidR="004108FB" w:rsidRPr="004108FB" w:rsidRDefault="004108FB" w:rsidP="004108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08FB">
        <w:rPr>
          <w:rFonts w:ascii="Times New Roman" w:eastAsia="Times New Roman" w:hAnsi="Times New Roman" w:cs="Times New Roman"/>
          <w:sz w:val="24"/>
          <w:szCs w:val="24"/>
        </w:rPr>
        <w:t xml:space="preserve">takes one or more functions as arguments (i.e. </w:t>
      </w:r>
      <w:hyperlink r:id="rId8" w:tooltip="Procedural parameter" w:history="1">
        <w:r w:rsidRPr="004108F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rocedural parameters</w:t>
        </w:r>
      </w:hyperlink>
      <w:r w:rsidRPr="004108FB">
        <w:rPr>
          <w:rFonts w:ascii="Times New Roman" w:eastAsia="Times New Roman" w:hAnsi="Times New Roman" w:cs="Times New Roman"/>
          <w:sz w:val="24"/>
          <w:szCs w:val="24"/>
        </w:rPr>
        <w:t>),</w:t>
      </w:r>
    </w:p>
    <w:p w14:paraId="6C338A30" w14:textId="401C3BEF" w:rsidR="004108FB" w:rsidRDefault="004108FB" w:rsidP="004108F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08FB">
        <w:rPr>
          <w:rFonts w:ascii="Times New Roman" w:eastAsia="Times New Roman" w:hAnsi="Times New Roman" w:cs="Times New Roman"/>
          <w:sz w:val="24"/>
          <w:szCs w:val="24"/>
        </w:rPr>
        <w:t>returns a function as its result.</w:t>
      </w:r>
    </w:p>
    <w:p w14:paraId="16341864" w14:textId="531742A8" w:rsidR="004108FB" w:rsidRDefault="004108FB" w:rsidP="004108FB">
      <w:pPr>
        <w:spacing w:before="100" w:beforeAutospacing="1" w:after="100" w:afterAutospacing="1" w:line="240" w:lineRule="auto"/>
        <w:rPr>
          <w:i/>
          <w:iCs/>
        </w:rPr>
      </w:pPr>
      <w:r>
        <w:t xml:space="preserve">All other functions are </w:t>
      </w:r>
      <w:r>
        <w:rPr>
          <w:i/>
          <w:iCs/>
        </w:rPr>
        <w:t>first-order functions</w:t>
      </w:r>
    </w:p>
    <w:p w14:paraId="3E6515C7" w14:textId="4701389A" w:rsidR="004108FB" w:rsidRDefault="004108FB" w:rsidP="004108FB">
      <w:pPr>
        <w:spacing w:before="100" w:beforeAutospacing="1" w:after="100" w:afterAutospacing="1" w:line="240" w:lineRule="auto"/>
        <w:rPr>
          <w:i/>
          <w:iCs/>
        </w:rPr>
      </w:pPr>
    </w:p>
    <w:p w14:paraId="7A425403" w14:textId="77777777" w:rsidR="004108FB" w:rsidRDefault="004108FB" w:rsidP="004108FB">
      <w:pPr>
        <w:pStyle w:val="Subtitle"/>
      </w:pPr>
      <w:r>
        <w:t>First-Class Objects</w:t>
      </w:r>
    </w:p>
    <w:p w14:paraId="5D9DF019" w14:textId="77777777" w:rsidR="004108FB" w:rsidRDefault="004108FB" w:rsidP="004108FB">
      <w:pPr>
        <w:pStyle w:val="NormalWeb"/>
      </w:pPr>
      <w:r>
        <w:t xml:space="preserve">In Python, functions are </w:t>
      </w:r>
      <w:hyperlink r:id="rId9" w:history="1">
        <w:r>
          <w:rPr>
            <w:rStyle w:val="Hyperlink"/>
          </w:rPr>
          <w:t>first-class objects</w:t>
        </w:r>
      </w:hyperlink>
      <w:r>
        <w:t xml:space="preserve">. This means that </w:t>
      </w:r>
      <w:r>
        <w:rPr>
          <w:rStyle w:val="Strong"/>
          <w:rFonts w:eastAsiaTheme="majorEastAsia"/>
        </w:rPr>
        <w:t>functions can be passed around and used as arguments</w:t>
      </w:r>
      <w:r>
        <w:t xml:space="preserve">, just like </w:t>
      </w:r>
      <w:hyperlink r:id="rId10" w:history="1">
        <w:r>
          <w:rPr>
            <w:rStyle w:val="Hyperlink"/>
          </w:rPr>
          <w:t>any other object (string, int, float, list, and so on)</w:t>
        </w:r>
      </w:hyperlink>
      <w:r>
        <w:t xml:space="preserve">. </w:t>
      </w:r>
    </w:p>
    <w:p w14:paraId="14E54676" w14:textId="6C4FF579" w:rsidR="004108FB" w:rsidRDefault="004108FB" w:rsidP="004108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0417D55C" w14:textId="77777777" w:rsidR="004108FB" w:rsidRDefault="004108FB" w:rsidP="004108FB">
      <w:pPr>
        <w:pStyle w:val="Subtitle"/>
      </w:pPr>
      <w:r>
        <w:t>Inner Functions</w:t>
      </w:r>
    </w:p>
    <w:p w14:paraId="2160CCBE" w14:textId="77777777" w:rsidR="004108FB" w:rsidRDefault="004108FB" w:rsidP="004108FB">
      <w:pPr>
        <w:pStyle w:val="NormalWeb"/>
      </w:pPr>
      <w:r>
        <w:t xml:space="preserve">It’s possible to </w:t>
      </w:r>
      <w:r>
        <w:rPr>
          <w:rStyle w:val="Strong"/>
        </w:rPr>
        <w:t>define functions inside other functions</w:t>
      </w:r>
      <w:r>
        <w:t xml:space="preserve">. Such functions are called </w:t>
      </w:r>
      <w:hyperlink r:id="rId11" w:history="1">
        <w:r>
          <w:rPr>
            <w:rStyle w:val="Hyperlink"/>
          </w:rPr>
          <w:t>inner functions</w:t>
        </w:r>
      </w:hyperlink>
      <w:r>
        <w:t>.</w:t>
      </w:r>
    </w:p>
    <w:p w14:paraId="528906F1" w14:textId="77777777" w:rsidR="004108FB" w:rsidRPr="004108FB" w:rsidRDefault="004108FB" w:rsidP="004108F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693E3A" w14:textId="77777777" w:rsidR="004108FB" w:rsidRPr="004108FB" w:rsidRDefault="004108FB" w:rsidP="004108FB"/>
    <w:sectPr w:rsidR="004108FB" w:rsidRPr="00410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354C17"/>
    <w:multiLevelType w:val="multilevel"/>
    <w:tmpl w:val="AD901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DW1NLE0M7UwMLdU0lEKTi0uzszPAykwrAUAks9+tCwAAAA="/>
  </w:docVars>
  <w:rsids>
    <w:rsidRoot w:val="002A4D23"/>
    <w:rsid w:val="001324A1"/>
    <w:rsid w:val="002A4D23"/>
    <w:rsid w:val="004108FB"/>
    <w:rsid w:val="004678D3"/>
    <w:rsid w:val="00BA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99E27"/>
  <w15:chartTrackingRefBased/>
  <w15:docId w15:val="{F60BF236-3241-484B-B8BF-52A3F7C28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8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08F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08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08F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08FB"/>
    <w:rPr>
      <w:rFonts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4108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108F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08F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4108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8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rocedural_paramet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Function_(mathematics)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Computer_science" TargetMode="External"/><Relationship Id="rId11" Type="http://schemas.openxmlformats.org/officeDocument/2006/relationships/hyperlink" Target="https://realpython.com/inner-functions-what-are-they-good-for/" TargetMode="External"/><Relationship Id="rId5" Type="http://schemas.openxmlformats.org/officeDocument/2006/relationships/hyperlink" Target="https://en.wikipedia.org/wiki/Mathematics" TargetMode="External"/><Relationship Id="rId10" Type="http://schemas.openxmlformats.org/officeDocument/2006/relationships/hyperlink" Target="https://realpython.com/python-data-type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bader.org/blog/python-first-class-fun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ush Nigam</dc:creator>
  <cp:keywords/>
  <dc:description/>
  <cp:lastModifiedBy>Aayush Nigam</cp:lastModifiedBy>
  <cp:revision>3</cp:revision>
  <dcterms:created xsi:type="dcterms:W3CDTF">2020-05-17T16:13:00Z</dcterms:created>
  <dcterms:modified xsi:type="dcterms:W3CDTF">2020-05-17T16:33:00Z</dcterms:modified>
</cp:coreProperties>
</file>